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5446" w:rsidRDefault="007C5446">
      <w:r>
        <w:t>Naskah buku nonfiksi dengan judul “ Taktis Belajar di Perguruan Tinggi”</w:t>
      </w:r>
    </w:p>
    <w:p w:rsidR="007C6F95" w:rsidRDefault="00BA2F8F" w:rsidP="00BA2F8F">
      <w:r>
        <w:t xml:space="preserve">Bab 1. </w:t>
      </w:r>
      <w:r w:rsidR="007C6F95">
        <w:t>Disiplin waktu</w:t>
      </w:r>
    </w:p>
    <w:p w:rsidR="007C6F95" w:rsidRDefault="00387968" w:rsidP="007C6F95">
      <w:pPr>
        <w:pStyle w:val="ListParagraph"/>
        <w:numPr>
          <w:ilvl w:val="0"/>
          <w:numId w:val="2"/>
        </w:numPr>
      </w:pPr>
      <w:r>
        <w:t>Komitmen terhadap waktu</w:t>
      </w:r>
    </w:p>
    <w:p w:rsidR="00BA2F8F" w:rsidRDefault="00387968" w:rsidP="00BA2F8F">
      <w:pPr>
        <w:pStyle w:val="ListParagraph"/>
        <w:numPr>
          <w:ilvl w:val="0"/>
          <w:numId w:val="2"/>
        </w:numPr>
      </w:pPr>
      <w:r>
        <w:t>Waktu tidak kembali berputar</w:t>
      </w:r>
    </w:p>
    <w:p w:rsidR="007C6F95" w:rsidRDefault="00BA2F8F" w:rsidP="00BA2F8F">
      <w:r>
        <w:t xml:space="preserve">Bab 2. </w:t>
      </w:r>
      <w:r w:rsidR="007C6F95">
        <w:t>Belajar mengayomi</w:t>
      </w:r>
    </w:p>
    <w:p w:rsidR="00387968" w:rsidRDefault="00387968" w:rsidP="00387968">
      <w:pPr>
        <w:pStyle w:val="ListParagraph"/>
        <w:numPr>
          <w:ilvl w:val="0"/>
          <w:numId w:val="3"/>
        </w:numPr>
      </w:pPr>
      <w:r>
        <w:t xml:space="preserve">Teman adalah </w:t>
      </w:r>
      <w:r w:rsidR="00617E24">
        <w:t>saudara</w:t>
      </w:r>
    </w:p>
    <w:p w:rsidR="00387968" w:rsidRDefault="00387968" w:rsidP="00387968">
      <w:pPr>
        <w:pStyle w:val="ListParagraph"/>
        <w:numPr>
          <w:ilvl w:val="0"/>
          <w:numId w:val="3"/>
        </w:numPr>
      </w:pPr>
      <w:r>
        <w:t>Kasih sayang adalah berkah</w:t>
      </w:r>
    </w:p>
    <w:p w:rsidR="007C6F95" w:rsidRDefault="00BA2F8F" w:rsidP="00BA2F8F">
      <w:r>
        <w:t xml:space="preserve">Bab 3. </w:t>
      </w:r>
      <w:r w:rsidR="007C6F95">
        <w:t>Fokus pada target capaian</w:t>
      </w:r>
    </w:p>
    <w:p w:rsidR="00387968" w:rsidRDefault="00387968" w:rsidP="00387968">
      <w:pPr>
        <w:pStyle w:val="ListParagraph"/>
        <w:numPr>
          <w:ilvl w:val="0"/>
          <w:numId w:val="4"/>
        </w:numPr>
      </w:pPr>
      <w:r>
        <w:t>Lupakan yang tidak penting</w:t>
      </w:r>
    </w:p>
    <w:p w:rsidR="00BA2F8F" w:rsidRDefault="00387968" w:rsidP="00BA2F8F">
      <w:pPr>
        <w:pStyle w:val="ListParagraph"/>
        <w:numPr>
          <w:ilvl w:val="0"/>
          <w:numId w:val="4"/>
        </w:numPr>
      </w:pPr>
      <w:r>
        <w:t>Belajar dari kesalahan</w:t>
      </w:r>
    </w:p>
    <w:p w:rsidR="007C6F95" w:rsidRDefault="00BA2F8F" w:rsidP="00BA2F8F">
      <w:r>
        <w:t xml:space="preserve">Bab 4. </w:t>
      </w:r>
      <w:r w:rsidR="007C6F95">
        <w:t>Semua adalah guru</w:t>
      </w:r>
    </w:p>
    <w:p w:rsidR="00387968" w:rsidRDefault="00387968" w:rsidP="00387968">
      <w:pPr>
        <w:pStyle w:val="ListParagraph"/>
        <w:numPr>
          <w:ilvl w:val="0"/>
          <w:numId w:val="5"/>
        </w:numPr>
      </w:pPr>
      <w:r>
        <w:t>Setiap kata adalah doa</w:t>
      </w:r>
    </w:p>
    <w:p w:rsidR="00387968" w:rsidRDefault="00387968" w:rsidP="00387968">
      <w:pPr>
        <w:pStyle w:val="ListParagraph"/>
        <w:numPr>
          <w:ilvl w:val="0"/>
          <w:numId w:val="5"/>
        </w:numPr>
      </w:pPr>
      <w:r>
        <w:t>Penyeru sebagai pembaharu</w:t>
      </w:r>
    </w:p>
    <w:p w:rsidR="007C6F95" w:rsidRDefault="00BA2F8F" w:rsidP="00387968">
      <w:r>
        <w:t>Dekripsi</w:t>
      </w:r>
    </w:p>
    <w:p w:rsidR="00BA2F8F" w:rsidRDefault="00BA2F8F" w:rsidP="00387968">
      <w:r>
        <w:t xml:space="preserve">Bab 1. Dalam perjalan hidup, waktu/massa </w:t>
      </w:r>
      <w:r w:rsidR="00FA3877">
        <w:t>sangat berpengaruh terhadap perubahan seseorang. Karena waktu yang akan menentukan berhasilnya atau tidak. Karena komitmen terhadap waktu merupkan kunci utama untuk sukses. Begitupun belajar diperguruan tinggi, jika mahasiswa mampu disiplin dalam waktu juga akan mampu berhasil apa yang dicita-citakan.</w:t>
      </w:r>
    </w:p>
    <w:p w:rsidR="00FA3877" w:rsidRDefault="00FA3877" w:rsidP="00387968">
      <w:r>
        <w:t>Bab 2. Mengayomi merupakan usaha untuk menghimpun segenap kekuatan dalam memberikan perlindungan, baik yang bersifat materi maupun non materi</w:t>
      </w:r>
      <w:r w:rsidR="00617E24">
        <w:t>. Diantara sikap tersebut mampu memperlakukan teman sebagai saudara sendiri. jika sudah mampu benar-benar memahami satu dengan yang lain maaka akan terjadi kasih sayang yang dapat membuat seseorang akan mampu bertahan dalam kondisi sesulit apapun.</w:t>
      </w:r>
    </w:p>
    <w:sectPr w:rsidR="00FA3877" w:rsidSect="00992A51">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8324BB"/>
    <w:multiLevelType w:val="hybridMultilevel"/>
    <w:tmpl w:val="4C7ED616"/>
    <w:lvl w:ilvl="0" w:tplc="6D72271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22484DAC"/>
    <w:multiLevelType w:val="hybridMultilevel"/>
    <w:tmpl w:val="84C641E2"/>
    <w:lvl w:ilvl="0" w:tplc="47BC603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nsid w:val="2F2A28AD"/>
    <w:multiLevelType w:val="hybridMultilevel"/>
    <w:tmpl w:val="1580112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3E4061E4"/>
    <w:multiLevelType w:val="hybridMultilevel"/>
    <w:tmpl w:val="A9826670"/>
    <w:lvl w:ilvl="0" w:tplc="059A687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nsid w:val="7FE95765"/>
    <w:multiLevelType w:val="hybridMultilevel"/>
    <w:tmpl w:val="D0725BC4"/>
    <w:lvl w:ilvl="0" w:tplc="3080085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zMjM0MjM2NDUwNDZX0lEKTi0uzszPAykwrAUAcjGFDSwAAAA="/>
  </w:docVars>
  <w:rsids>
    <w:rsidRoot w:val="007C5446"/>
    <w:rsid w:val="00255343"/>
    <w:rsid w:val="00387968"/>
    <w:rsid w:val="00617E24"/>
    <w:rsid w:val="007C5446"/>
    <w:rsid w:val="007C6F95"/>
    <w:rsid w:val="00881EA8"/>
    <w:rsid w:val="00992A51"/>
    <w:rsid w:val="00BA2F8F"/>
    <w:rsid w:val="00BE26E8"/>
    <w:rsid w:val="00D57B5C"/>
    <w:rsid w:val="00F05AAA"/>
    <w:rsid w:val="00F15CFD"/>
    <w:rsid w:val="00F30B27"/>
    <w:rsid w:val="00FA3877"/>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A5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5446"/>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3</cp:revision>
  <dcterms:created xsi:type="dcterms:W3CDTF">2020-06-03T02:48:00Z</dcterms:created>
  <dcterms:modified xsi:type="dcterms:W3CDTF">2020-06-03T03:27:00Z</dcterms:modified>
</cp:coreProperties>
</file>